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A11CF" w14:textId="00474DFB" w:rsidR="00CB474D" w:rsidRDefault="00CB474D" w:rsidP="00CB474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32"/>
          <w:szCs w:val="32"/>
        </w:rPr>
      </w:pPr>
      <w:r w:rsidRPr="00CB474D"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>Find the statistical difference between exports of all countries</w:t>
      </w:r>
    </w:p>
    <w:p w14:paraId="4A87526D" w14:textId="08CCE2AC" w:rsidR="00CB474D" w:rsidRDefault="00CB474D" w:rsidP="00CB474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720954F" w14:textId="0C69243F" w:rsidR="00CB474D" w:rsidRDefault="00CB474D" w:rsidP="00CB474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he ANOVA test is used to compare the mean of multiple group.</w:t>
      </w:r>
    </w:p>
    <w:p w14:paraId="38A03990" w14:textId="77777777" w:rsidR="00CB474D" w:rsidRDefault="00CB474D" w:rsidP="00CB474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5BE62742" w14:textId="79694947" w:rsidR="00CB474D" w:rsidRPr="00CB474D" w:rsidRDefault="00CB474D" w:rsidP="00CB474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CB474D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Assumptions</w:t>
      </w:r>
    </w:p>
    <w:p w14:paraId="572D0FD2" w14:textId="097F11DD" w:rsidR="00CB474D" w:rsidRPr="00CB474D" w:rsidRDefault="00CB474D" w:rsidP="00CB474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CB474D">
        <w:rPr>
          <w:rFonts w:ascii="Calibri" w:eastAsia="Times New Roman" w:hAnsi="Calibri" w:cs="Calibri"/>
          <w:color w:val="000000"/>
        </w:rPr>
        <w:t>Independence of observation</w:t>
      </w:r>
    </w:p>
    <w:p w14:paraId="6ADCEF79" w14:textId="49974FC0" w:rsidR="00CB474D" w:rsidRPr="00CB474D" w:rsidRDefault="00CB474D" w:rsidP="00CB474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CB474D">
        <w:rPr>
          <w:rFonts w:ascii="Calibri" w:eastAsia="Times New Roman" w:hAnsi="Calibri" w:cs="Calibri"/>
          <w:color w:val="000000"/>
        </w:rPr>
        <w:t>No significant outliers</w:t>
      </w:r>
    </w:p>
    <w:p w14:paraId="4CDB507E" w14:textId="4994EEB3" w:rsidR="00CB474D" w:rsidRPr="00CB474D" w:rsidRDefault="00CB474D" w:rsidP="00CB474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CB474D">
        <w:rPr>
          <w:rFonts w:ascii="Calibri" w:eastAsia="Times New Roman" w:hAnsi="Calibri" w:cs="Calibri"/>
          <w:color w:val="000000"/>
        </w:rPr>
        <w:t>Normality</w:t>
      </w:r>
    </w:p>
    <w:p w14:paraId="71962782" w14:textId="3F6AE529" w:rsidR="00CB474D" w:rsidRPr="00CB474D" w:rsidRDefault="00CB474D" w:rsidP="00CB474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CB474D">
        <w:rPr>
          <w:rFonts w:ascii="Calibri" w:eastAsia="Times New Roman" w:hAnsi="Calibri" w:cs="Calibri"/>
          <w:color w:val="000000"/>
        </w:rPr>
        <w:t>Homogeneity of variance</w:t>
      </w:r>
    </w:p>
    <w:p w14:paraId="32AA30E7" w14:textId="065B3DD8" w:rsidR="007115B2" w:rsidRDefault="007115B2"/>
    <w:p w14:paraId="75603BC4" w14:textId="3C01BE5F" w:rsidR="00C80CDA" w:rsidRDefault="00C80CDA" w:rsidP="00C80CDA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C80CDA">
        <w:rPr>
          <w:b/>
          <w:bCs/>
          <w:sz w:val="28"/>
          <w:szCs w:val="28"/>
        </w:rPr>
        <w:t>Outliers</w:t>
      </w:r>
    </w:p>
    <w:p w14:paraId="29F11862" w14:textId="22E3E498" w:rsidR="00C80CDA" w:rsidRDefault="00C80CDA" w:rsidP="00C80CDA">
      <w:pPr>
        <w:rPr>
          <w:b/>
          <w:bCs/>
          <w:sz w:val="28"/>
          <w:szCs w:val="28"/>
        </w:rPr>
      </w:pPr>
    </w:p>
    <w:p w14:paraId="1BC54DA6" w14:textId="77777777" w:rsidR="00C80CDA" w:rsidRPr="00C80CDA" w:rsidRDefault="00C80CDA" w:rsidP="00C80CDA">
      <w:pPr>
        <w:rPr>
          <w:b/>
          <w:bCs/>
          <w:sz w:val="28"/>
          <w:szCs w:val="28"/>
        </w:rPr>
      </w:pPr>
    </w:p>
    <w:p w14:paraId="53F5077F" w14:textId="156479B8" w:rsidR="00CB474D" w:rsidRDefault="00CB474D">
      <w:r>
        <w:rPr>
          <w:noProof/>
        </w:rPr>
        <w:drawing>
          <wp:inline distT="0" distB="0" distL="0" distR="0" wp14:anchorId="3B95262D" wp14:editId="63E64EA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E56E5" w14:textId="2F8EF58C" w:rsidR="00CB474D" w:rsidRDefault="00CB474D">
      <w:pPr>
        <w:rPr>
          <w:b/>
          <w:bCs/>
        </w:rPr>
      </w:pPr>
      <w:r w:rsidRPr="00CB474D">
        <w:rPr>
          <w:b/>
          <w:bCs/>
        </w:rPr>
        <w:t>From the above boxplot we can say that there are not significant outliers.</w:t>
      </w:r>
    </w:p>
    <w:p w14:paraId="1A6ECE6F" w14:textId="7B409625" w:rsidR="00CB474D" w:rsidRDefault="00CB474D">
      <w:pPr>
        <w:rPr>
          <w:b/>
          <w:bCs/>
        </w:rPr>
      </w:pPr>
    </w:p>
    <w:p w14:paraId="77CCF629" w14:textId="0D0C7251" w:rsidR="00C80CDA" w:rsidRDefault="00C80CDA">
      <w:pPr>
        <w:rPr>
          <w:b/>
          <w:bCs/>
        </w:rPr>
      </w:pPr>
    </w:p>
    <w:p w14:paraId="435BFB7A" w14:textId="3ACB45FF" w:rsidR="00C80CDA" w:rsidRDefault="00C80CDA">
      <w:pPr>
        <w:rPr>
          <w:b/>
          <w:bCs/>
        </w:rPr>
      </w:pPr>
    </w:p>
    <w:p w14:paraId="234916D7" w14:textId="4ACD75F7" w:rsidR="00C80CDA" w:rsidRPr="00C80CDA" w:rsidRDefault="00C80CDA" w:rsidP="00C80CDA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C80CDA">
        <w:rPr>
          <w:b/>
          <w:bCs/>
          <w:sz w:val="28"/>
          <w:szCs w:val="28"/>
        </w:rPr>
        <w:lastRenderedPageBreak/>
        <w:t>Normality</w:t>
      </w:r>
      <w:r w:rsidR="00063C25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(Individual)</w:t>
      </w:r>
    </w:p>
    <w:p w14:paraId="556987BE" w14:textId="65C520A8" w:rsidR="00CB474D" w:rsidRDefault="00CB474D">
      <w:pPr>
        <w:rPr>
          <w:b/>
          <w:bCs/>
        </w:rPr>
      </w:pPr>
      <w:r>
        <w:rPr>
          <w:noProof/>
        </w:rPr>
        <w:drawing>
          <wp:inline distT="0" distB="0" distL="0" distR="0" wp14:anchorId="4F161F9C" wp14:editId="39D1DA1B">
            <wp:extent cx="4619625" cy="30099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0" cy="301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2BF72" w14:textId="5CC6DF84" w:rsidR="00CB474D" w:rsidRDefault="00CB474D">
      <w:pPr>
        <w:rPr>
          <w:b/>
          <w:bCs/>
        </w:rPr>
      </w:pPr>
      <w:r>
        <w:rPr>
          <w:b/>
          <w:bCs/>
        </w:rPr>
        <w:t xml:space="preserve">From the above </w:t>
      </w:r>
      <w:proofErr w:type="spellStart"/>
      <w:r>
        <w:rPr>
          <w:b/>
          <w:bCs/>
        </w:rPr>
        <w:t>QQplot</w:t>
      </w:r>
      <w:proofErr w:type="spellEnd"/>
      <w:r>
        <w:rPr>
          <w:b/>
          <w:bCs/>
        </w:rPr>
        <w:t xml:space="preserve"> since a</w:t>
      </w:r>
      <w:r w:rsidR="00C80CDA">
        <w:rPr>
          <w:b/>
          <w:bCs/>
        </w:rPr>
        <w:t xml:space="preserve">lmost all the points are lying on the straight </w:t>
      </w:r>
      <w:proofErr w:type="gramStart"/>
      <w:r w:rsidR="00C80CDA">
        <w:rPr>
          <w:b/>
          <w:bCs/>
        </w:rPr>
        <w:t>line</w:t>
      </w:r>
      <w:proofErr w:type="gramEnd"/>
      <w:r w:rsidR="00C80CDA">
        <w:rPr>
          <w:b/>
          <w:bCs/>
        </w:rPr>
        <w:t xml:space="preserve"> we can say the data is normally distributed.</w:t>
      </w:r>
    </w:p>
    <w:p w14:paraId="5479ADDC" w14:textId="073B5845" w:rsidR="00C80CDA" w:rsidRDefault="00C80CDA" w:rsidP="00C80CDA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C80CDA">
        <w:rPr>
          <w:b/>
          <w:bCs/>
          <w:sz w:val="28"/>
          <w:szCs w:val="28"/>
        </w:rPr>
        <w:t>Normality</w:t>
      </w:r>
      <w:r>
        <w:rPr>
          <w:b/>
          <w:bCs/>
          <w:sz w:val="28"/>
          <w:szCs w:val="28"/>
        </w:rPr>
        <w:t xml:space="preserve"> </w:t>
      </w:r>
      <w:r w:rsidRPr="00C80CDA">
        <w:rPr>
          <w:b/>
          <w:bCs/>
          <w:sz w:val="28"/>
          <w:szCs w:val="28"/>
        </w:rPr>
        <w:t>(Group)</w:t>
      </w:r>
    </w:p>
    <w:p w14:paraId="0AB5F85B" w14:textId="23DB316E" w:rsidR="00C80CDA" w:rsidRDefault="00C80CDA" w:rsidP="00C80CDA">
      <w:pPr>
        <w:pStyle w:val="ListParagraph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B4C1F40" wp14:editId="22AC28D2">
            <wp:extent cx="4619625" cy="260985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3" cy="261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3441A" w14:textId="2523C207" w:rsidR="00C80CDA" w:rsidRPr="00063C25" w:rsidRDefault="00063C25" w:rsidP="00C80CDA">
      <w:pPr>
        <w:pStyle w:val="ListParagraph"/>
        <w:rPr>
          <w:b/>
          <w:bCs/>
          <w:sz w:val="24"/>
          <w:szCs w:val="24"/>
        </w:rPr>
      </w:pPr>
      <w:r w:rsidRPr="00063C25">
        <w:rPr>
          <w:b/>
          <w:bCs/>
          <w:sz w:val="24"/>
          <w:szCs w:val="24"/>
        </w:rPr>
        <w:t xml:space="preserve">All the points </w:t>
      </w:r>
      <w:proofErr w:type="gramStart"/>
      <w:r w:rsidRPr="00063C25">
        <w:rPr>
          <w:b/>
          <w:bCs/>
          <w:sz w:val="24"/>
          <w:szCs w:val="24"/>
        </w:rPr>
        <w:t>falls</w:t>
      </w:r>
      <w:proofErr w:type="gramEnd"/>
      <w:r w:rsidRPr="00063C25">
        <w:rPr>
          <w:b/>
          <w:bCs/>
          <w:sz w:val="24"/>
          <w:szCs w:val="24"/>
        </w:rPr>
        <w:t xml:space="preserve"> approximately along the reference line, for each cell. So</w:t>
      </w:r>
      <w:r>
        <w:rPr>
          <w:b/>
          <w:bCs/>
          <w:sz w:val="24"/>
          <w:szCs w:val="24"/>
        </w:rPr>
        <w:t>,</w:t>
      </w:r>
      <w:r w:rsidRPr="00063C25">
        <w:rPr>
          <w:b/>
          <w:bCs/>
          <w:sz w:val="24"/>
          <w:szCs w:val="24"/>
        </w:rPr>
        <w:t xml:space="preserve"> we can assume normality of the data.</w:t>
      </w:r>
    </w:p>
    <w:p w14:paraId="5D054D12" w14:textId="77777777" w:rsidR="00C80CDA" w:rsidRDefault="00C80CDA" w:rsidP="00C80CDA">
      <w:pPr>
        <w:pStyle w:val="ListParagraph"/>
        <w:rPr>
          <w:b/>
          <w:bCs/>
          <w:sz w:val="28"/>
          <w:szCs w:val="28"/>
        </w:rPr>
      </w:pPr>
    </w:p>
    <w:p w14:paraId="25C21DF2" w14:textId="77777777" w:rsidR="00C80CDA" w:rsidRDefault="00C80CDA" w:rsidP="00C80CDA">
      <w:pPr>
        <w:pStyle w:val="ListParagraph"/>
        <w:rPr>
          <w:b/>
          <w:bCs/>
          <w:sz w:val="28"/>
          <w:szCs w:val="28"/>
        </w:rPr>
      </w:pPr>
    </w:p>
    <w:p w14:paraId="5A9A7464" w14:textId="77777777" w:rsidR="00C80CDA" w:rsidRDefault="00C80CDA" w:rsidP="00C80CDA">
      <w:pPr>
        <w:pStyle w:val="ListParagraph"/>
        <w:rPr>
          <w:b/>
          <w:bCs/>
          <w:sz w:val="28"/>
          <w:szCs w:val="28"/>
        </w:rPr>
      </w:pPr>
    </w:p>
    <w:p w14:paraId="50FEE5B3" w14:textId="77777777" w:rsidR="00C80CDA" w:rsidRDefault="00C80CDA" w:rsidP="00C80CDA">
      <w:pPr>
        <w:pStyle w:val="ListParagraph"/>
        <w:rPr>
          <w:b/>
          <w:bCs/>
          <w:sz w:val="28"/>
          <w:szCs w:val="28"/>
        </w:rPr>
      </w:pPr>
    </w:p>
    <w:p w14:paraId="2B041F6E" w14:textId="727015BD" w:rsidR="00C80CDA" w:rsidRDefault="00C80CDA" w:rsidP="00C80CDA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hapiro-Wilk test</w:t>
      </w:r>
    </w:p>
    <w:p w14:paraId="00F8C0CE" w14:textId="1FCC5ADC" w:rsidR="00C80CDA" w:rsidRPr="00C80CDA" w:rsidRDefault="00C80CDA" w:rsidP="00C80CDA">
      <w:pPr>
        <w:pStyle w:val="SourceCode"/>
        <w:rPr>
          <w:shd w:val="clear" w:color="auto" w:fill="F8F8F8"/>
        </w:rPr>
      </w:pPr>
      <w:r>
        <w:rPr>
          <w:rStyle w:val="VerbatimChar"/>
        </w:rPr>
        <w:t>Country   variable statistic     p valu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ndonesia Export       0.960 0.772</w:t>
      </w:r>
      <w:r>
        <w:br/>
      </w:r>
      <w:r>
        <w:rPr>
          <w:rStyle w:val="VerbatimChar"/>
        </w:rPr>
        <w:t xml:space="preserve">## 2 </w:t>
      </w:r>
      <w:proofErr w:type="gramStart"/>
      <w:r>
        <w:rPr>
          <w:rStyle w:val="VerbatimChar"/>
        </w:rPr>
        <w:t>Malaysia  Export</w:t>
      </w:r>
      <w:proofErr w:type="gramEnd"/>
      <w:r>
        <w:rPr>
          <w:rStyle w:val="VerbatimChar"/>
        </w:rPr>
        <w:t xml:space="preserve">       0.952 0.664</w:t>
      </w:r>
      <w:r>
        <w:br/>
      </w:r>
      <w:r>
        <w:rPr>
          <w:rStyle w:val="VerbatimChar"/>
        </w:rPr>
        <w:t>## 3 Myanmar   Export       0.925 0.366</w:t>
      </w:r>
      <w:r>
        <w:br/>
      </w:r>
      <w:r>
        <w:rPr>
          <w:rStyle w:val="VerbatimChar"/>
        </w:rPr>
        <w:t>## 4 Singapore Export       0.910 0.246</w:t>
      </w:r>
      <w:r>
        <w:br/>
      </w:r>
      <w:r>
        <w:rPr>
          <w:rStyle w:val="VerbatimChar"/>
        </w:rPr>
        <w:t>## 5 Thailand  Export       0.946 0.592</w:t>
      </w:r>
    </w:p>
    <w:p w14:paraId="6C05AC96" w14:textId="6DBA57C2" w:rsidR="00C80CDA" w:rsidRDefault="00C80CDA" w:rsidP="00C80CDA">
      <w:pPr>
        <w:pStyle w:val="ListParagraph"/>
        <w:rPr>
          <w:b/>
          <w:bCs/>
          <w:sz w:val="24"/>
          <w:szCs w:val="24"/>
        </w:rPr>
      </w:pPr>
      <w:r w:rsidRPr="00063C25">
        <w:rPr>
          <w:b/>
          <w:bCs/>
          <w:sz w:val="24"/>
          <w:szCs w:val="24"/>
        </w:rPr>
        <w:t xml:space="preserve">The data is normally distributed (p&gt;0.05) for each </w:t>
      </w:r>
      <w:r w:rsidR="00063C25" w:rsidRPr="00063C25">
        <w:rPr>
          <w:b/>
          <w:bCs/>
          <w:sz w:val="24"/>
          <w:szCs w:val="24"/>
        </w:rPr>
        <w:t>Country, as assessed by Shapiro-Wilk test of normality.</w:t>
      </w:r>
    </w:p>
    <w:p w14:paraId="20C599E6" w14:textId="77777777" w:rsidR="00063C25" w:rsidRDefault="00063C25" w:rsidP="00C80CDA">
      <w:pPr>
        <w:pStyle w:val="ListParagraph"/>
        <w:rPr>
          <w:b/>
          <w:bCs/>
          <w:sz w:val="24"/>
          <w:szCs w:val="24"/>
        </w:rPr>
      </w:pPr>
    </w:p>
    <w:p w14:paraId="387DC55E" w14:textId="76433EEB" w:rsidR="00063C25" w:rsidRDefault="00063C25" w:rsidP="00063C25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omogeneity of Variance assumption</w:t>
      </w:r>
    </w:p>
    <w:p w14:paraId="0CD1A79F" w14:textId="5D258A3E" w:rsidR="00063C25" w:rsidRDefault="00063C25" w:rsidP="00063C2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3D76649" wp14:editId="397BCAF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54EAF" w14:textId="67D75464" w:rsidR="00063C25" w:rsidRPr="00063C25" w:rsidRDefault="00063C25" w:rsidP="00063C25">
      <w:pPr>
        <w:rPr>
          <w:b/>
          <w:bCs/>
          <w:sz w:val="24"/>
          <w:szCs w:val="24"/>
        </w:rPr>
      </w:pPr>
      <w:r w:rsidRPr="00063C25">
        <w:rPr>
          <w:b/>
          <w:bCs/>
          <w:sz w:val="24"/>
          <w:szCs w:val="24"/>
        </w:rPr>
        <w:t>In the above plot, there is no evident relationships between residuals and fitted values. So, we can assume the homogeneity of variances.</w:t>
      </w:r>
    </w:p>
    <w:p w14:paraId="20A1B256" w14:textId="70582B8F" w:rsidR="00063C25" w:rsidRDefault="00063C25" w:rsidP="00063C25">
      <w:pPr>
        <w:pStyle w:val="ListParagraph"/>
        <w:rPr>
          <w:b/>
          <w:bCs/>
          <w:sz w:val="28"/>
          <w:szCs w:val="28"/>
        </w:rPr>
      </w:pPr>
    </w:p>
    <w:p w14:paraId="018C0D01" w14:textId="74DBA32C" w:rsidR="009311F8" w:rsidRDefault="009311F8" w:rsidP="00063C25">
      <w:pPr>
        <w:pStyle w:val="ListParagraph"/>
        <w:rPr>
          <w:b/>
          <w:bCs/>
          <w:sz w:val="28"/>
          <w:szCs w:val="28"/>
        </w:rPr>
      </w:pPr>
    </w:p>
    <w:p w14:paraId="290FB796" w14:textId="5B02CA62" w:rsidR="009311F8" w:rsidRDefault="009311F8" w:rsidP="00063C25">
      <w:pPr>
        <w:pStyle w:val="ListParagraph"/>
        <w:rPr>
          <w:b/>
          <w:bCs/>
          <w:sz w:val="28"/>
          <w:szCs w:val="28"/>
        </w:rPr>
      </w:pPr>
    </w:p>
    <w:p w14:paraId="151B0A17" w14:textId="2E891475" w:rsidR="009311F8" w:rsidRDefault="009311F8" w:rsidP="009311F8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ne Way ANOVA</w:t>
      </w:r>
    </w:p>
    <w:p w14:paraId="5BE28838" w14:textId="4DA04BA7" w:rsidR="0004121F" w:rsidRDefault="0004121F" w:rsidP="0004121F">
      <w:pPr>
        <w:ind w:left="360"/>
        <w:rPr>
          <w:sz w:val="28"/>
          <w:szCs w:val="28"/>
        </w:rPr>
      </w:pPr>
      <w:r>
        <w:rPr>
          <w:b/>
          <w:bCs/>
          <w:sz w:val="28"/>
          <w:szCs w:val="28"/>
        </w:rPr>
        <w:t>H</w:t>
      </w:r>
      <w:r>
        <w:rPr>
          <w:b/>
          <w:bCs/>
          <w:sz w:val="28"/>
          <w:szCs w:val="28"/>
          <w:vertAlign w:val="subscript"/>
        </w:rPr>
        <w:t>0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 xml:space="preserve">The mean of all groups </w:t>
      </w:r>
      <w:proofErr w:type="gramStart"/>
      <w:r>
        <w:rPr>
          <w:sz w:val="28"/>
          <w:szCs w:val="28"/>
        </w:rPr>
        <w:t>are</w:t>
      </w:r>
      <w:proofErr w:type="gramEnd"/>
      <w:r>
        <w:rPr>
          <w:sz w:val="28"/>
          <w:szCs w:val="28"/>
        </w:rPr>
        <w:t xml:space="preserve"> equal.</w:t>
      </w:r>
    </w:p>
    <w:p w14:paraId="733816C1" w14:textId="7D943A90" w:rsidR="0004121F" w:rsidRDefault="0004121F" w:rsidP="0004121F">
      <w:pPr>
        <w:ind w:left="360"/>
        <w:rPr>
          <w:sz w:val="28"/>
          <w:szCs w:val="28"/>
          <w:vertAlign w:val="subscript"/>
        </w:rPr>
      </w:pPr>
      <w:r>
        <w:rPr>
          <w:b/>
          <w:bCs/>
          <w:sz w:val="28"/>
          <w:szCs w:val="28"/>
        </w:rPr>
        <w:t>H</w:t>
      </w:r>
      <w:r>
        <w:rPr>
          <w:b/>
          <w:bCs/>
          <w:sz w:val="28"/>
          <w:szCs w:val="28"/>
          <w:vertAlign w:val="subscript"/>
        </w:rPr>
        <w:t>1</w:t>
      </w:r>
      <w:r>
        <w:rPr>
          <w:b/>
          <w:bCs/>
          <w:sz w:val="28"/>
          <w:szCs w:val="28"/>
        </w:rPr>
        <w:t xml:space="preserve">: </w:t>
      </w:r>
      <w:r w:rsidR="009B3F93">
        <w:rPr>
          <w:sz w:val="28"/>
          <w:szCs w:val="28"/>
        </w:rPr>
        <w:t>At least on mean is not equal to other</w:t>
      </w:r>
      <w:r w:rsidR="00B02408">
        <w:rPr>
          <w:sz w:val="28"/>
          <w:szCs w:val="28"/>
        </w:rPr>
        <w:t>.</w:t>
      </w:r>
    </w:p>
    <w:p w14:paraId="12B8F52E" w14:textId="1593399D" w:rsidR="009B3F93" w:rsidRPr="009B3F93" w:rsidRDefault="009B3F93" w:rsidP="009B3F93">
      <w:pPr>
        <w:pStyle w:val="ListParagraph"/>
        <w:numPr>
          <w:ilvl w:val="0"/>
          <w:numId w:val="5"/>
        </w:numPr>
        <w:shd w:val="clear" w:color="auto" w:fill="F8F8F8"/>
        <w:wordWrap w:val="0"/>
        <w:spacing w:line="240" w:lineRule="auto"/>
        <w:rPr>
          <w:rFonts w:ascii="Consolas" w:eastAsia="Cambria" w:hAnsi="Consolas" w:cs="Times New Roman"/>
          <w:b/>
          <w:bCs/>
          <w:szCs w:val="24"/>
        </w:rPr>
      </w:pPr>
      <w:r w:rsidRPr="009B3F93">
        <w:rPr>
          <w:rFonts w:ascii="Consolas" w:eastAsia="Cambria" w:hAnsi="Consolas" w:cs="Times New Roman"/>
          <w:b/>
          <w:bCs/>
          <w:szCs w:val="24"/>
        </w:rPr>
        <w:t>ANOVA Table</w:t>
      </w:r>
      <w:r w:rsidRPr="009B3F93">
        <w:rPr>
          <w:rFonts w:ascii="Consolas" w:eastAsia="Cambria" w:hAnsi="Consolas" w:cs="Times New Roman"/>
          <w:b/>
          <w:bCs/>
          <w:szCs w:val="24"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16"/>
        <w:gridCol w:w="1781"/>
        <w:gridCol w:w="1781"/>
        <w:gridCol w:w="1806"/>
        <w:gridCol w:w="1806"/>
      </w:tblGrid>
      <w:tr w:rsidR="009B3F93" w14:paraId="16B12EE6" w14:textId="77777777" w:rsidTr="009B3F93">
        <w:tc>
          <w:tcPr>
            <w:tcW w:w="1870" w:type="dxa"/>
          </w:tcPr>
          <w:p w14:paraId="2E5C70EF" w14:textId="737A5AA0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r w:rsidRPr="009B3F93">
              <w:rPr>
                <w:rFonts w:ascii="Consolas" w:eastAsia="Cambria" w:hAnsi="Consolas" w:cs="Times New Roman"/>
                <w:szCs w:val="24"/>
                <w:shd w:val="clear" w:color="auto" w:fill="F8F8F8"/>
              </w:rPr>
              <w:t>Effect</w:t>
            </w:r>
          </w:p>
        </w:tc>
        <w:tc>
          <w:tcPr>
            <w:tcW w:w="1870" w:type="dxa"/>
          </w:tcPr>
          <w:p w14:paraId="2B65526C" w14:textId="06B37D9D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proofErr w:type="spellStart"/>
            <w:r w:rsidRPr="009B3F93">
              <w:rPr>
                <w:rFonts w:ascii="Consolas" w:eastAsia="Cambria" w:hAnsi="Consolas" w:cs="Times New Roman"/>
                <w:szCs w:val="24"/>
                <w:shd w:val="clear" w:color="auto" w:fill="F8F8F8"/>
              </w:rPr>
              <w:t>DFn</w:t>
            </w:r>
            <w:proofErr w:type="spellEnd"/>
          </w:p>
        </w:tc>
        <w:tc>
          <w:tcPr>
            <w:tcW w:w="1870" w:type="dxa"/>
          </w:tcPr>
          <w:p w14:paraId="6917CBA7" w14:textId="51963A9D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proofErr w:type="spellStart"/>
            <w:r w:rsidRPr="009B3F93">
              <w:rPr>
                <w:rFonts w:ascii="Consolas" w:eastAsia="Cambria" w:hAnsi="Consolas" w:cs="Times New Roman"/>
                <w:szCs w:val="24"/>
                <w:shd w:val="clear" w:color="auto" w:fill="F8F8F8"/>
              </w:rPr>
              <w:t>DFd</w:t>
            </w:r>
            <w:proofErr w:type="spellEnd"/>
          </w:p>
        </w:tc>
        <w:tc>
          <w:tcPr>
            <w:tcW w:w="1870" w:type="dxa"/>
          </w:tcPr>
          <w:p w14:paraId="50ECBE60" w14:textId="4512250D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r w:rsidRPr="009B3F93">
              <w:rPr>
                <w:rFonts w:ascii="Consolas" w:eastAsia="Cambria" w:hAnsi="Consolas" w:cs="Times New Roman"/>
                <w:szCs w:val="24"/>
                <w:shd w:val="clear" w:color="auto" w:fill="F8F8F8"/>
              </w:rPr>
              <w:t xml:space="preserve">F        </w:t>
            </w:r>
          </w:p>
        </w:tc>
        <w:tc>
          <w:tcPr>
            <w:tcW w:w="1870" w:type="dxa"/>
          </w:tcPr>
          <w:p w14:paraId="25505A9E" w14:textId="7A19182B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r w:rsidRPr="009B3F93">
              <w:rPr>
                <w:rFonts w:ascii="Consolas" w:eastAsia="Cambria" w:hAnsi="Consolas" w:cs="Times New Roman"/>
                <w:szCs w:val="24"/>
                <w:shd w:val="clear" w:color="auto" w:fill="F8F8F8"/>
              </w:rPr>
              <w:t xml:space="preserve">p p&lt;.05   </w:t>
            </w:r>
          </w:p>
        </w:tc>
      </w:tr>
      <w:tr w:rsidR="009B3F93" w14:paraId="3DB44D8A" w14:textId="77777777" w:rsidTr="009B3F93">
        <w:tc>
          <w:tcPr>
            <w:tcW w:w="1870" w:type="dxa"/>
          </w:tcPr>
          <w:p w14:paraId="2660FCAE" w14:textId="76F47441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r w:rsidRPr="009B3F93">
              <w:rPr>
                <w:rFonts w:ascii="Consolas" w:eastAsia="Cambria" w:hAnsi="Consolas" w:cs="Times New Roman"/>
                <w:szCs w:val="24"/>
                <w:shd w:val="clear" w:color="auto" w:fill="F8F8F8"/>
              </w:rPr>
              <w:t>Country</w:t>
            </w:r>
          </w:p>
        </w:tc>
        <w:tc>
          <w:tcPr>
            <w:tcW w:w="1870" w:type="dxa"/>
          </w:tcPr>
          <w:p w14:paraId="71CA71DB" w14:textId="0B537773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r>
              <w:rPr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1870" w:type="dxa"/>
          </w:tcPr>
          <w:p w14:paraId="7E7EC5CE" w14:textId="32105A15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r>
              <w:rPr>
                <w:sz w:val="28"/>
                <w:szCs w:val="28"/>
                <w:vertAlign w:val="subscript"/>
              </w:rPr>
              <w:t>50</w:t>
            </w:r>
          </w:p>
        </w:tc>
        <w:tc>
          <w:tcPr>
            <w:tcW w:w="1870" w:type="dxa"/>
          </w:tcPr>
          <w:p w14:paraId="60777BBA" w14:textId="12CD6789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r w:rsidRPr="009B3F93">
              <w:rPr>
                <w:rFonts w:ascii="Consolas" w:eastAsia="Cambria" w:hAnsi="Consolas" w:cs="Times New Roman"/>
                <w:szCs w:val="24"/>
                <w:shd w:val="clear" w:color="auto" w:fill="F8F8F8"/>
              </w:rPr>
              <w:t>64.439</w:t>
            </w:r>
          </w:p>
        </w:tc>
        <w:tc>
          <w:tcPr>
            <w:tcW w:w="1870" w:type="dxa"/>
          </w:tcPr>
          <w:p w14:paraId="62D26D34" w14:textId="05021BF2" w:rsidR="009B3F93" w:rsidRDefault="009B3F93" w:rsidP="0004121F">
            <w:pPr>
              <w:rPr>
                <w:sz w:val="28"/>
                <w:szCs w:val="28"/>
                <w:vertAlign w:val="subscript"/>
              </w:rPr>
            </w:pPr>
            <w:r w:rsidRPr="009B3F93">
              <w:rPr>
                <w:rFonts w:ascii="Consolas" w:eastAsia="Cambria" w:hAnsi="Consolas" w:cs="Times New Roman"/>
                <w:szCs w:val="24"/>
                <w:shd w:val="clear" w:color="auto" w:fill="F8F8F8"/>
              </w:rPr>
              <w:t xml:space="preserve">4.08e-19     </w:t>
            </w:r>
          </w:p>
        </w:tc>
      </w:tr>
    </w:tbl>
    <w:p w14:paraId="57D51EF5" w14:textId="77777777" w:rsidR="0004121F" w:rsidRPr="0004121F" w:rsidRDefault="0004121F" w:rsidP="0004121F">
      <w:pPr>
        <w:ind w:left="360"/>
        <w:rPr>
          <w:sz w:val="28"/>
          <w:szCs w:val="28"/>
          <w:vertAlign w:val="subscript"/>
        </w:rPr>
      </w:pPr>
    </w:p>
    <w:p w14:paraId="11A42164" w14:textId="3A97B487" w:rsidR="009311F8" w:rsidRPr="009311F8" w:rsidRDefault="009B3F93" w:rsidP="009311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ince p-value &lt; 0.05 we conclude that there are significant differences between the groups.</w:t>
      </w:r>
    </w:p>
    <w:p w14:paraId="549802E0" w14:textId="66B33FBD" w:rsidR="009311F8" w:rsidRDefault="009311F8" w:rsidP="00063C25">
      <w:pPr>
        <w:pStyle w:val="ListParagraph"/>
        <w:rPr>
          <w:b/>
          <w:bCs/>
          <w:sz w:val="28"/>
          <w:szCs w:val="28"/>
        </w:rPr>
      </w:pPr>
    </w:p>
    <w:p w14:paraId="3983D9E7" w14:textId="77777777" w:rsidR="00B02408" w:rsidRPr="00B02408" w:rsidRDefault="00B02408" w:rsidP="00B02408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32"/>
          <w:szCs w:val="32"/>
        </w:rPr>
      </w:pPr>
      <w:r w:rsidRPr="00B02408"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>Find the statistical difference between population of Singapore and Thailand</w:t>
      </w:r>
    </w:p>
    <w:p w14:paraId="05A112E0" w14:textId="2071E456" w:rsidR="009311F8" w:rsidRDefault="009311F8" w:rsidP="00063C25">
      <w:pPr>
        <w:pStyle w:val="ListParagraph"/>
        <w:rPr>
          <w:b/>
          <w:bCs/>
          <w:sz w:val="28"/>
          <w:szCs w:val="28"/>
        </w:rPr>
      </w:pPr>
    </w:p>
    <w:p w14:paraId="4C517129" w14:textId="13D24C39" w:rsidR="00B02408" w:rsidRDefault="00B02408" w:rsidP="00063C25">
      <w:pPr>
        <w:pStyle w:val="ListParagraph"/>
      </w:pPr>
      <w:r>
        <w:t>To compare the mean of two group we use t test.</w:t>
      </w:r>
    </w:p>
    <w:p w14:paraId="3F72190B" w14:textId="77777777" w:rsidR="0008491A" w:rsidRDefault="0008491A" w:rsidP="0008491A">
      <w:pPr>
        <w:ind w:left="360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H</w:t>
      </w:r>
      <w:r>
        <w:rPr>
          <w:b/>
          <w:bCs/>
          <w:sz w:val="28"/>
          <w:szCs w:val="28"/>
          <w:vertAlign w:val="subscript"/>
        </w:rPr>
        <w:t>0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The mean of two group are equal.</w:t>
      </w:r>
    </w:p>
    <w:p w14:paraId="17379D14" w14:textId="77777777" w:rsidR="0008491A" w:rsidRPr="00B02408" w:rsidRDefault="0008491A" w:rsidP="0008491A">
      <w:pPr>
        <w:pStyle w:val="ListParagraph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</w:t>
      </w:r>
      <w:r>
        <w:rPr>
          <w:b/>
          <w:bCs/>
          <w:sz w:val="28"/>
          <w:szCs w:val="28"/>
          <w:vertAlign w:val="subscript"/>
        </w:rPr>
        <w:t>1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t H</w:t>
      </w:r>
      <w:r>
        <w:rPr>
          <w:sz w:val="28"/>
          <w:szCs w:val="28"/>
          <w:vertAlign w:val="subscript"/>
        </w:rPr>
        <w:t>0</w:t>
      </w:r>
    </w:p>
    <w:p w14:paraId="05C2E4FA" w14:textId="77777777" w:rsidR="0008491A" w:rsidRDefault="0008491A" w:rsidP="00063C25">
      <w:pPr>
        <w:pStyle w:val="ListParagraph"/>
      </w:pPr>
    </w:p>
    <w:p w14:paraId="43685003" w14:textId="77777777" w:rsidR="0008491A" w:rsidRDefault="0008491A" w:rsidP="00063C25">
      <w:pPr>
        <w:pStyle w:val="ListParagraph"/>
      </w:pPr>
    </w:p>
    <w:p w14:paraId="174D182F" w14:textId="7D04196D" w:rsidR="00B02408" w:rsidRPr="00B02408" w:rsidRDefault="00B02408" w:rsidP="00063C25">
      <w:pPr>
        <w:pStyle w:val="ListParagraph"/>
      </w:pP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data_task_sing$Population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data_task_thai$Population</w:t>
      </w:r>
      <w:proofErr w:type="spellEnd"/>
      <w:r>
        <w:br/>
      </w:r>
      <w:r>
        <w:rPr>
          <w:rStyle w:val="VerbatimChar"/>
        </w:rPr>
        <w:t>## t = -201.34, df = 11.528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3397170 -620336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5332902  68048299</w:t>
      </w:r>
    </w:p>
    <w:p w14:paraId="1C9BD575" w14:textId="2158A23A" w:rsidR="009311F8" w:rsidRDefault="009311F8" w:rsidP="00063C25">
      <w:pPr>
        <w:pStyle w:val="ListParagraph"/>
        <w:rPr>
          <w:b/>
          <w:bCs/>
          <w:sz w:val="28"/>
          <w:szCs w:val="28"/>
        </w:rPr>
      </w:pPr>
    </w:p>
    <w:p w14:paraId="605451CD" w14:textId="67322DAC" w:rsidR="009311F8" w:rsidRDefault="00B02408" w:rsidP="0008491A">
      <w:pPr>
        <w:ind w:left="36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</w:t>
      </w:r>
      <w:r w:rsidR="0008491A">
        <w:rPr>
          <w:b/>
          <w:bCs/>
          <w:sz w:val="28"/>
          <w:szCs w:val="28"/>
        </w:rPr>
        <w:t>Since p- value &lt; 0.05, we conclude that the mean of two group is not equal.</w:t>
      </w:r>
    </w:p>
    <w:p w14:paraId="0B0EFE6C" w14:textId="03EF4003" w:rsidR="00002015" w:rsidRDefault="00002015" w:rsidP="0008491A">
      <w:pPr>
        <w:ind w:left="360"/>
        <w:jc w:val="both"/>
        <w:rPr>
          <w:b/>
          <w:bCs/>
          <w:sz w:val="28"/>
          <w:szCs w:val="28"/>
        </w:rPr>
      </w:pPr>
    </w:p>
    <w:p w14:paraId="347D9106" w14:textId="20FD1655" w:rsidR="00002015" w:rsidRPr="00E82DFF" w:rsidRDefault="00002015" w:rsidP="0022745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36"/>
          <w:szCs w:val="36"/>
        </w:rPr>
      </w:pPr>
      <w:r w:rsidRPr="00E82DFF"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lastRenderedPageBreak/>
        <w:t xml:space="preserve">Find the impact of population, GDP </w:t>
      </w:r>
      <w:r w:rsidR="00E82DFF" w:rsidRPr="00E82DFF"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t>on</w:t>
      </w:r>
      <w:r w:rsidRPr="00E82DFF"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t xml:space="preserve"> total trade of the countries</w:t>
      </w:r>
    </w:p>
    <w:p w14:paraId="0C77758E" w14:textId="5DE58BFA" w:rsidR="00002015" w:rsidRDefault="00002015" w:rsidP="0008491A">
      <w:pPr>
        <w:ind w:left="360"/>
        <w:jc w:val="both"/>
        <w:rPr>
          <w:b/>
          <w:bCs/>
          <w:sz w:val="28"/>
          <w:szCs w:val="28"/>
        </w:rPr>
      </w:pPr>
    </w:p>
    <w:p w14:paraId="31FAC507" w14:textId="77777777" w:rsidR="00E82DFF" w:rsidRPr="007C7DC4" w:rsidRDefault="00E82DFF" w:rsidP="00E82DFF">
      <w:pPr>
        <w:pStyle w:val="ListParagraph"/>
        <w:numPr>
          <w:ilvl w:val="0"/>
          <w:numId w:val="8"/>
        </w:numPr>
        <w:spacing w:after="160" w:line="259" w:lineRule="auto"/>
        <w:rPr>
          <w:b/>
          <w:bCs/>
        </w:rPr>
      </w:pPr>
      <w:r w:rsidRPr="007C7DC4">
        <w:rPr>
          <w:b/>
          <w:bCs/>
        </w:rPr>
        <w:t xml:space="preserve">Model:  </w:t>
      </w:r>
      <w:proofErr w:type="spellStart"/>
      <w:r w:rsidRPr="007C7DC4">
        <w:rPr>
          <w:b/>
          <w:bCs/>
        </w:rPr>
        <w:t>total_trade</w:t>
      </w:r>
      <w:proofErr w:type="spellEnd"/>
      <w:r w:rsidRPr="007C7DC4">
        <w:rPr>
          <w:b/>
          <w:bCs/>
        </w:rPr>
        <w:t xml:space="preserve"> </w:t>
      </w:r>
      <w:r>
        <w:rPr>
          <w:b/>
          <w:bCs/>
        </w:rPr>
        <w:t>=</w:t>
      </w:r>
      <w:r w:rsidRPr="007C7DC4">
        <w:rPr>
          <w:b/>
          <w:bCs/>
        </w:rPr>
        <w:t xml:space="preserve"> 1.321100e+03   -2.313503e+01*`</w:t>
      </w:r>
      <w:proofErr w:type="spellStart"/>
      <w:r w:rsidRPr="007C7DC4">
        <w:rPr>
          <w:b/>
          <w:bCs/>
        </w:rPr>
        <w:t>Population_in</w:t>
      </w:r>
      <w:proofErr w:type="spellEnd"/>
      <w:r w:rsidRPr="007C7DC4">
        <w:rPr>
          <w:b/>
          <w:bCs/>
        </w:rPr>
        <w:t xml:space="preserve"> _million`    -5.386757e-03*`GDP </w:t>
      </w:r>
      <w:proofErr w:type="gramStart"/>
      <w:r w:rsidRPr="007C7DC4">
        <w:rPr>
          <w:b/>
          <w:bCs/>
        </w:rPr>
        <w:t>_(</w:t>
      </w:r>
      <w:proofErr w:type="gramEnd"/>
      <w:r w:rsidRPr="007C7DC4">
        <w:rPr>
          <w:b/>
          <w:bCs/>
        </w:rPr>
        <w:t>current _</w:t>
      </w:r>
      <w:proofErr w:type="spellStart"/>
      <w:r w:rsidRPr="007C7DC4">
        <w:rPr>
          <w:b/>
          <w:bCs/>
        </w:rPr>
        <w:t>USMillion</w:t>
      </w:r>
      <w:proofErr w:type="spellEnd"/>
      <w:r w:rsidRPr="007C7DC4">
        <w:rPr>
          <w:b/>
          <w:bCs/>
        </w:rPr>
        <w:t>$)`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2875"/>
        <w:gridCol w:w="1800"/>
        <w:gridCol w:w="1620"/>
        <w:gridCol w:w="1440"/>
        <w:gridCol w:w="1615"/>
      </w:tblGrid>
      <w:tr w:rsidR="00E82DFF" w14:paraId="485DFCD1" w14:textId="77777777" w:rsidTr="00D40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C655C68" w14:textId="77777777" w:rsidR="00E82DFF" w:rsidRDefault="00E82DFF" w:rsidP="00D40D95"/>
        </w:tc>
        <w:tc>
          <w:tcPr>
            <w:tcW w:w="1800" w:type="dxa"/>
          </w:tcPr>
          <w:p w14:paraId="5796EAD4" w14:textId="77777777" w:rsidR="00E82DFF" w:rsidRDefault="00E82DFF" w:rsidP="00D40D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Estimate   </w:t>
            </w:r>
          </w:p>
        </w:tc>
        <w:tc>
          <w:tcPr>
            <w:tcW w:w="1620" w:type="dxa"/>
          </w:tcPr>
          <w:p w14:paraId="53BBBA54" w14:textId="77777777" w:rsidR="00E82DFF" w:rsidRDefault="00E82DFF" w:rsidP="00D40D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d</w:t>
            </w:r>
            <w:r w:rsidRPr="001A504F">
              <w:t>. Error</w:t>
            </w:r>
            <w:r>
              <w:t xml:space="preserve">   </w:t>
            </w:r>
          </w:p>
        </w:tc>
        <w:tc>
          <w:tcPr>
            <w:tcW w:w="1440" w:type="dxa"/>
          </w:tcPr>
          <w:p w14:paraId="63E81742" w14:textId="77777777" w:rsidR="00E82DFF" w:rsidRDefault="00E82DFF" w:rsidP="00D40D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 value</w:t>
            </w:r>
          </w:p>
        </w:tc>
        <w:tc>
          <w:tcPr>
            <w:tcW w:w="1615" w:type="dxa"/>
          </w:tcPr>
          <w:p w14:paraId="59D12AA6" w14:textId="77777777" w:rsidR="00E82DFF" w:rsidRDefault="00E82DFF" w:rsidP="00D40D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</w:t>
            </w:r>
            <w:proofErr w:type="spellEnd"/>
            <w:r>
              <w:t>(&gt;|t|)</w:t>
            </w:r>
          </w:p>
        </w:tc>
      </w:tr>
      <w:tr w:rsidR="00E82DFF" w14:paraId="68D2793F" w14:textId="77777777" w:rsidTr="00D40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8B8C7F3" w14:textId="77777777" w:rsidR="00E82DFF" w:rsidRDefault="00E82DFF" w:rsidP="00D40D95">
            <w:r>
              <w:t>(</w:t>
            </w:r>
            <w:proofErr w:type="gramStart"/>
            <w:r>
              <w:t xml:space="preserve">Intercept)   </w:t>
            </w:r>
            <w:proofErr w:type="gramEnd"/>
            <w:r>
              <w:t xml:space="preserve">                </w:t>
            </w:r>
          </w:p>
        </w:tc>
        <w:tc>
          <w:tcPr>
            <w:tcW w:w="1800" w:type="dxa"/>
          </w:tcPr>
          <w:p w14:paraId="43DB8FF1" w14:textId="77777777" w:rsidR="00E82DFF" w:rsidRDefault="00E82DFF" w:rsidP="00D40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321100e+03</w:t>
            </w:r>
          </w:p>
        </w:tc>
        <w:tc>
          <w:tcPr>
            <w:tcW w:w="1620" w:type="dxa"/>
          </w:tcPr>
          <w:p w14:paraId="592DE225" w14:textId="77777777" w:rsidR="00E82DFF" w:rsidRDefault="00E82DFF" w:rsidP="00D40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6.455400e+02  </w:t>
            </w:r>
          </w:p>
        </w:tc>
        <w:tc>
          <w:tcPr>
            <w:tcW w:w="1440" w:type="dxa"/>
          </w:tcPr>
          <w:p w14:paraId="50499E3A" w14:textId="77777777" w:rsidR="00E82DFF" w:rsidRDefault="00E82DFF" w:rsidP="00D40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046504</w:t>
            </w:r>
          </w:p>
        </w:tc>
        <w:tc>
          <w:tcPr>
            <w:tcW w:w="1615" w:type="dxa"/>
          </w:tcPr>
          <w:p w14:paraId="3347E96B" w14:textId="77777777" w:rsidR="00E82DFF" w:rsidRDefault="00E82DFF" w:rsidP="00D40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45777442</w:t>
            </w:r>
          </w:p>
        </w:tc>
      </w:tr>
      <w:tr w:rsidR="00E82DFF" w14:paraId="358F4B36" w14:textId="77777777" w:rsidTr="00D40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D825BBF" w14:textId="77777777" w:rsidR="00E82DFF" w:rsidRDefault="00E82DFF" w:rsidP="00D40D95">
            <w:r>
              <w:t>`</w:t>
            </w:r>
            <w:proofErr w:type="spellStart"/>
            <w:r>
              <w:t>Population_in</w:t>
            </w:r>
            <w:proofErr w:type="spellEnd"/>
            <w:r>
              <w:t xml:space="preserve"> _million`     </w:t>
            </w:r>
          </w:p>
        </w:tc>
        <w:tc>
          <w:tcPr>
            <w:tcW w:w="1800" w:type="dxa"/>
          </w:tcPr>
          <w:p w14:paraId="3D06A3E0" w14:textId="77777777" w:rsidR="00E82DFF" w:rsidRDefault="00E82DFF" w:rsidP="00D40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2.313503e+01</w:t>
            </w:r>
          </w:p>
        </w:tc>
        <w:tc>
          <w:tcPr>
            <w:tcW w:w="1620" w:type="dxa"/>
          </w:tcPr>
          <w:p w14:paraId="42C99B05" w14:textId="77777777" w:rsidR="00E82DFF" w:rsidRDefault="00E82DFF" w:rsidP="00D40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850921e+00</w:t>
            </w:r>
          </w:p>
        </w:tc>
        <w:tc>
          <w:tcPr>
            <w:tcW w:w="1440" w:type="dxa"/>
          </w:tcPr>
          <w:p w14:paraId="4B4CF611" w14:textId="77777777" w:rsidR="00E82DFF" w:rsidRDefault="00E82DFF" w:rsidP="00D40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2.946792</w:t>
            </w:r>
          </w:p>
        </w:tc>
        <w:tc>
          <w:tcPr>
            <w:tcW w:w="1615" w:type="dxa"/>
          </w:tcPr>
          <w:p w14:paraId="6288CF8D" w14:textId="77777777" w:rsidR="00E82DFF" w:rsidRDefault="00E82DFF" w:rsidP="00D40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4796835</w:t>
            </w:r>
          </w:p>
        </w:tc>
      </w:tr>
      <w:tr w:rsidR="00E82DFF" w14:paraId="711383E4" w14:textId="77777777" w:rsidTr="00D40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5451B2D" w14:textId="77777777" w:rsidR="00E82DFF" w:rsidRDefault="00E82DFF" w:rsidP="00D40D95">
            <w:r>
              <w:t xml:space="preserve">`GDP </w:t>
            </w:r>
            <w:proofErr w:type="gramStart"/>
            <w:r>
              <w:t>_(</w:t>
            </w:r>
            <w:proofErr w:type="gramEnd"/>
            <w:r>
              <w:t>current _</w:t>
            </w:r>
            <w:proofErr w:type="spellStart"/>
            <w:r>
              <w:t>USMillion</w:t>
            </w:r>
            <w:proofErr w:type="spellEnd"/>
            <w:r>
              <w:t>$)`</w:t>
            </w:r>
          </w:p>
        </w:tc>
        <w:tc>
          <w:tcPr>
            <w:tcW w:w="1800" w:type="dxa"/>
          </w:tcPr>
          <w:p w14:paraId="57306EE7" w14:textId="77777777" w:rsidR="00E82DFF" w:rsidRDefault="00E82DFF" w:rsidP="00D40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5.386757e-03</w:t>
            </w:r>
          </w:p>
        </w:tc>
        <w:tc>
          <w:tcPr>
            <w:tcW w:w="1620" w:type="dxa"/>
          </w:tcPr>
          <w:p w14:paraId="781B80C9" w14:textId="77777777" w:rsidR="00E82DFF" w:rsidRDefault="00E82DFF" w:rsidP="00D40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534283e-03</w:t>
            </w:r>
          </w:p>
        </w:tc>
        <w:tc>
          <w:tcPr>
            <w:tcW w:w="1440" w:type="dxa"/>
          </w:tcPr>
          <w:p w14:paraId="52289C4D" w14:textId="77777777" w:rsidR="00E82DFF" w:rsidRDefault="00E82DFF" w:rsidP="00D40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2.125554</w:t>
            </w:r>
          </w:p>
        </w:tc>
        <w:tc>
          <w:tcPr>
            <w:tcW w:w="1615" w:type="dxa"/>
          </w:tcPr>
          <w:p w14:paraId="7B01046B" w14:textId="77777777" w:rsidR="00E82DFF" w:rsidRDefault="00E82DFF" w:rsidP="00D40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38309677</w:t>
            </w:r>
          </w:p>
        </w:tc>
      </w:tr>
    </w:tbl>
    <w:p w14:paraId="14B7A7F5" w14:textId="77777777" w:rsidR="00E82DFF" w:rsidRDefault="00E82DFF" w:rsidP="00E82DFF"/>
    <w:p w14:paraId="64B32BA8" w14:textId="77777777" w:rsidR="00E82DFF" w:rsidRDefault="00E82DFF" w:rsidP="00E82DFF">
      <w:r>
        <w:t>Residual standard error: 2725 on 52 degrees of freedom</w:t>
      </w:r>
    </w:p>
    <w:p w14:paraId="489EBB13" w14:textId="77777777" w:rsidR="00E82DFF" w:rsidRDefault="00E82DFF" w:rsidP="00E82DFF">
      <w:r>
        <w:t>Multiple R-squared:  0.6177,</w:t>
      </w:r>
      <w:r>
        <w:tab/>
        <w:t xml:space="preserve">Adjusted R-squared:  0.603 </w:t>
      </w:r>
    </w:p>
    <w:p w14:paraId="0C7BA916" w14:textId="77777777" w:rsidR="00E82DFF" w:rsidRDefault="00E82DFF" w:rsidP="00E82DFF">
      <w:r>
        <w:t xml:space="preserve">F-statistic:    42 on 2 and 52 </w:t>
      </w:r>
      <w:proofErr w:type="gramStart"/>
      <w:r>
        <w:t>DF,  p</w:t>
      </w:r>
      <w:proofErr w:type="gramEnd"/>
      <w:r>
        <w:t>-value: 1.391e-11</w:t>
      </w:r>
    </w:p>
    <w:p w14:paraId="7F127B05" w14:textId="77777777" w:rsidR="00E82DFF" w:rsidRPr="007C7DC4" w:rsidRDefault="00E82DFF" w:rsidP="00E82DFF">
      <w:pPr>
        <w:pStyle w:val="ListParagraph"/>
        <w:numPr>
          <w:ilvl w:val="0"/>
          <w:numId w:val="9"/>
        </w:numPr>
        <w:spacing w:after="160" w:line="259" w:lineRule="auto"/>
        <w:rPr>
          <w:b/>
          <w:bCs/>
        </w:rPr>
      </w:pPr>
      <w:proofErr w:type="gramStart"/>
      <w:r w:rsidRPr="007C7DC4">
        <w:rPr>
          <w:b/>
          <w:bCs/>
        </w:rPr>
        <w:t>Interpretation :</w:t>
      </w:r>
      <w:proofErr w:type="gramEnd"/>
    </w:p>
    <w:p w14:paraId="03065A58" w14:textId="77777777" w:rsidR="00E82DFF" w:rsidRDefault="00E82DFF" w:rsidP="00E82DFF">
      <w:r>
        <w:t xml:space="preserve">p-value of F-Statistics is 1.391e-11, which is highly significant. This means that, at least one of the predictor </w:t>
      </w:r>
      <w:proofErr w:type="gramStart"/>
      <w:r>
        <w:t>variable</w:t>
      </w:r>
      <w:proofErr w:type="gramEnd"/>
      <w:r>
        <w:t xml:space="preserve"> is highly related to the outcome variable.</w:t>
      </w:r>
    </w:p>
    <w:p w14:paraId="25C48842" w14:textId="77777777" w:rsidR="00E82DFF" w:rsidRDefault="00E82DFF" w:rsidP="00E82DFF">
      <w:r>
        <w:t>Adjusted R-squared:  0.603 meaning that 60% of the variance in the measure of total trade can be predicted by Population &amp; GDP.</w:t>
      </w:r>
    </w:p>
    <w:p w14:paraId="7FAC1ED9" w14:textId="4A82CA43" w:rsidR="00E82DFF" w:rsidRDefault="00E82DFF" w:rsidP="00E82DFF">
      <w:pPr>
        <w:rPr>
          <w:b/>
          <w:bCs/>
        </w:rPr>
      </w:pPr>
      <w:r w:rsidRPr="00FE5D04">
        <w:rPr>
          <w:b/>
          <w:bCs/>
        </w:rPr>
        <w:t>Total trade of Countries is highly impacted by GDP followed by Population.</w:t>
      </w:r>
    </w:p>
    <w:p w14:paraId="169644D5" w14:textId="77777777" w:rsidR="00E82DFF" w:rsidRPr="00FE5D04" w:rsidRDefault="00E82DFF" w:rsidP="00E82DFF">
      <w:pPr>
        <w:rPr>
          <w:b/>
          <w:bCs/>
        </w:rPr>
      </w:pPr>
    </w:p>
    <w:p w14:paraId="6A785AF3" w14:textId="2B6F27D5" w:rsidR="00E82DFF" w:rsidRPr="00E82DFF" w:rsidRDefault="00E82DFF" w:rsidP="00E82DF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40"/>
          <w:szCs w:val="40"/>
        </w:rPr>
      </w:pPr>
      <w:r w:rsidRPr="00E82DFF">
        <w:rPr>
          <w:rFonts w:ascii="Calibri" w:eastAsia="Times New Roman" w:hAnsi="Calibri" w:cs="Calibri"/>
          <w:b/>
          <w:bCs/>
          <w:color w:val="000000"/>
          <w:sz w:val="40"/>
          <w:szCs w:val="40"/>
        </w:rPr>
        <w:t>Create a time series chart for total trade</w:t>
      </w:r>
    </w:p>
    <w:p w14:paraId="6E05CBB7" w14:textId="45FF8A79" w:rsidR="004B2D62" w:rsidRDefault="004B2D62" w:rsidP="00E82DFF">
      <w:pPr>
        <w:jc w:val="both"/>
        <w:rPr>
          <w:b/>
          <w:bCs/>
          <w:sz w:val="28"/>
          <w:szCs w:val="28"/>
        </w:rPr>
      </w:pPr>
    </w:p>
    <w:p w14:paraId="6D7567E6" w14:textId="3C475920" w:rsidR="004B2D62" w:rsidRDefault="004B2D62" w:rsidP="004B2D62">
      <w:pPr>
        <w:pStyle w:val="ListParagraph"/>
        <w:numPr>
          <w:ilvl w:val="0"/>
          <w:numId w:val="6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rom the below time series plot, </w:t>
      </w:r>
    </w:p>
    <w:p w14:paraId="46821188" w14:textId="5C41B4D9" w:rsidR="00F00155" w:rsidRPr="00F00155" w:rsidRDefault="00F00155" w:rsidP="00F00155">
      <w:pPr>
        <w:pStyle w:val="ListParagraph"/>
        <w:numPr>
          <w:ilvl w:val="0"/>
          <w:numId w:val="7"/>
        </w:numPr>
        <w:jc w:val="both"/>
        <w:rPr>
          <w:b/>
          <w:bCs/>
          <w:sz w:val="24"/>
          <w:szCs w:val="24"/>
        </w:rPr>
      </w:pPr>
      <w:r w:rsidRPr="00F00155">
        <w:rPr>
          <w:b/>
          <w:bCs/>
          <w:sz w:val="24"/>
          <w:szCs w:val="24"/>
        </w:rPr>
        <w:t>Total trade increases for country Myanmar</w:t>
      </w:r>
    </w:p>
    <w:p w14:paraId="45C1D001" w14:textId="77777777" w:rsidR="00F00155" w:rsidRPr="00F00155" w:rsidRDefault="00F00155" w:rsidP="00F00155">
      <w:pPr>
        <w:pStyle w:val="ListParagraph"/>
        <w:numPr>
          <w:ilvl w:val="0"/>
          <w:numId w:val="7"/>
        </w:numPr>
        <w:jc w:val="both"/>
        <w:rPr>
          <w:b/>
          <w:bCs/>
          <w:sz w:val="24"/>
          <w:szCs w:val="24"/>
        </w:rPr>
      </w:pPr>
      <w:r w:rsidRPr="00F00155">
        <w:rPr>
          <w:b/>
          <w:bCs/>
          <w:sz w:val="24"/>
          <w:szCs w:val="24"/>
        </w:rPr>
        <w:t>For Singapore till 2011-12 there was increase in total trade and Total trade decreases for countries Thailand, Indonesia, Malaysia.</w:t>
      </w:r>
    </w:p>
    <w:p w14:paraId="3EE3465E" w14:textId="37558D0E" w:rsidR="00F00155" w:rsidRPr="00F00155" w:rsidRDefault="00F00155" w:rsidP="00F00155">
      <w:pPr>
        <w:pStyle w:val="ListParagraph"/>
        <w:numPr>
          <w:ilvl w:val="0"/>
          <w:numId w:val="7"/>
        </w:numPr>
        <w:jc w:val="both"/>
        <w:rPr>
          <w:b/>
          <w:bCs/>
          <w:sz w:val="24"/>
          <w:szCs w:val="24"/>
        </w:rPr>
      </w:pPr>
      <w:r w:rsidRPr="00F00155">
        <w:rPr>
          <w:b/>
          <w:bCs/>
          <w:sz w:val="24"/>
          <w:szCs w:val="24"/>
        </w:rPr>
        <w:t>decreases afterwards.</w:t>
      </w:r>
    </w:p>
    <w:p w14:paraId="20B92CAF" w14:textId="38221156" w:rsidR="0008491A" w:rsidRDefault="004B2D62" w:rsidP="00F00155">
      <w:pPr>
        <w:ind w:left="360"/>
        <w:jc w:val="both"/>
        <w:rPr>
          <w:b/>
          <w:bCs/>
          <w:sz w:val="28"/>
          <w:szCs w:val="28"/>
        </w:rPr>
      </w:pPr>
      <w:bookmarkStart w:id="0" w:name="_GoBack"/>
      <w:r w:rsidRPr="004B2D62">
        <w:rPr>
          <w:noProof/>
        </w:rPr>
        <w:lastRenderedPageBreak/>
        <w:drawing>
          <wp:inline distT="0" distB="0" distL="0" distR="0" wp14:anchorId="71A75E1E" wp14:editId="105FC725">
            <wp:extent cx="5943600" cy="40919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54B52B2" w14:textId="3285DF46" w:rsidR="009311F8" w:rsidRDefault="009311F8" w:rsidP="00063C25">
      <w:pPr>
        <w:pStyle w:val="ListParagraph"/>
        <w:rPr>
          <w:b/>
          <w:bCs/>
          <w:sz w:val="28"/>
          <w:szCs w:val="28"/>
        </w:rPr>
      </w:pPr>
    </w:p>
    <w:sectPr w:rsidR="009311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65096"/>
    <w:multiLevelType w:val="hybridMultilevel"/>
    <w:tmpl w:val="BB007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0D1CC7"/>
    <w:multiLevelType w:val="hybridMultilevel"/>
    <w:tmpl w:val="671E799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6456979"/>
    <w:multiLevelType w:val="hybridMultilevel"/>
    <w:tmpl w:val="922AE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E3490F"/>
    <w:multiLevelType w:val="hybridMultilevel"/>
    <w:tmpl w:val="EB5E127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AF57CE"/>
    <w:multiLevelType w:val="hybridMultilevel"/>
    <w:tmpl w:val="922AE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497D48"/>
    <w:multiLevelType w:val="hybridMultilevel"/>
    <w:tmpl w:val="0C52F83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7837ED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D276AA7"/>
    <w:multiLevelType w:val="hybridMultilevel"/>
    <w:tmpl w:val="A19A1E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7C315A"/>
    <w:multiLevelType w:val="hybridMultilevel"/>
    <w:tmpl w:val="051A2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97797A"/>
    <w:multiLevelType w:val="hybridMultilevel"/>
    <w:tmpl w:val="2AF441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8"/>
  </w:num>
  <w:num w:numId="6">
    <w:abstractNumId w:val="5"/>
  </w:num>
  <w:num w:numId="7">
    <w:abstractNumId w:val="1"/>
  </w:num>
  <w:num w:numId="8">
    <w:abstractNumId w:val="7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474D"/>
    <w:rsid w:val="00002015"/>
    <w:rsid w:val="0004121F"/>
    <w:rsid w:val="0004168C"/>
    <w:rsid w:val="00063C25"/>
    <w:rsid w:val="0008491A"/>
    <w:rsid w:val="00227452"/>
    <w:rsid w:val="004B2D62"/>
    <w:rsid w:val="006952DB"/>
    <w:rsid w:val="007115B2"/>
    <w:rsid w:val="007C3CB0"/>
    <w:rsid w:val="009311F8"/>
    <w:rsid w:val="00952D01"/>
    <w:rsid w:val="009B3F93"/>
    <w:rsid w:val="00A666C8"/>
    <w:rsid w:val="00AA4F39"/>
    <w:rsid w:val="00B02408"/>
    <w:rsid w:val="00C80CDA"/>
    <w:rsid w:val="00CB474D"/>
    <w:rsid w:val="00E82DFF"/>
    <w:rsid w:val="00F00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5DF9B"/>
  <w15:chartTrackingRefBased/>
  <w15:docId w15:val="{9E67043E-AFE8-4D14-AF32-5A2E49FD0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474D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C80CD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80CDA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SpecialCharTok">
    <w:name w:val="SpecialCharTok"/>
    <w:basedOn w:val="VerbatimChar"/>
    <w:rsid w:val="00AA4F39"/>
    <w:rPr>
      <w:rFonts w:ascii="Consolas" w:hAnsi="Consolas"/>
      <w:color w:val="000000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A4F3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AA4F39"/>
    <w:rPr>
      <w:rFonts w:ascii="Consolas" w:hAnsi="Consolas"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A4F39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9B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E82DF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9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L</dc:creator>
  <cp:keywords/>
  <dc:description/>
  <cp:lastModifiedBy>KUNAL</cp:lastModifiedBy>
  <cp:revision>2</cp:revision>
  <dcterms:created xsi:type="dcterms:W3CDTF">2021-02-02T12:47:00Z</dcterms:created>
  <dcterms:modified xsi:type="dcterms:W3CDTF">2021-02-02T12:47:00Z</dcterms:modified>
</cp:coreProperties>
</file>